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Hospital/Institution Name] in Indonesia Jakarta. With a robust academic background, extensive clinical experience, and a deep commitment to improving mental health care in diverse communities, I am confident that my skills and passion align with the values of your organization. As a qualified Psychiatrist dedicated to fostering holistic well-being, I am eager to contribute my expertise to advance mental health services in Indonesia Jakarta.</w:t>
      </w:r>
    </w:p>
    <w:p>
      <w:pPr>
        <w:pStyle w:val="BodyText"/>
      </w:pPr>
      <w:r>
        <w:t xml:space="preserve">My journey as a Psychiatrist began with a Bachelor of Medicine and Surgery from [University Name], followed by a Master’s in Psychiatry from [University Name] and subsequent residency training at [Hospital Name] in Indonesia. Throughout my career, I have focused on providing compassionate, evidence-based care to patients across the lifespan, addressing complex mental health conditions such as depression, anxiety disorders, schizophrenia, and trauma-related illnesses. My practice is guided by a patient-centered philosophy that emphasizes cultural sensitivity, ethical integrity, and a commitment to lifelong learning.</w:t>
      </w:r>
    </w:p>
    <w:p>
      <w:pPr>
        <w:pStyle w:val="BodyText"/>
      </w:pPr>
      <w:r>
        <w:t xml:space="preserve">Working in Indonesia Jakarta has been a defining aspect of my professional growth. This vibrant city presents unique challenges and opportunities in mental health care due to its multicultural population, rapid urbanization, and evolving healthcare landscape. I have spent the past [X years] serving as a Psychiatrist at [Current/Old Hospital/Institution Name], where I collaborated with multidisciplinary teams to develop personalized treatment plans, conduct psychiatric evaluations, and lead therapy sessions. My work in Jakarta has also involved participating in community outreach programs, mental health awareness campaigns, and partnerships with local NGOs to address stigma and improve access to care for underserved populations.</w:t>
      </w:r>
    </w:p>
    <w:p>
      <w:pPr>
        <w:pStyle w:val="BodyText"/>
      </w:pPr>
      <w:r>
        <w:t xml:space="preserve">One of my key strengths as a Psychiatrist is my ability to bridge cultural gaps through effective communication. Indonesia Jakarta is home to a rich tapestry of ethnicities, languages, and traditions, which requires mental health professionals to approach each patient with empathy and adaptability. I have developed strong interpersonal skills that enable me to build trust with patients from diverse backgrounds, ensuring that their unique needs are understood and respected. For instance, during my tenure at [Hospital Name], I implemented a culturally tailored counseling program for migrant workers, which significantly improved patient engagement and treatment adherence.</w:t>
      </w:r>
    </w:p>
    <w:p>
      <w:pPr>
        <w:pStyle w:val="BodyText"/>
      </w:pPr>
      <w:r>
        <w:t xml:space="preserve">In addition to clinical practice, I have contributed to the advancement of psychiatry in Indonesia Jakarta through research and education. I co-authored a study on the prevalence of post-traumatic stress disorder (PTSD) among urban populations, published in [Journal Name], which highlighted the importance of early intervention in high-risk groups. I also serve as a clinical supervisor for medical students and residents, mentoring them to uphold ethical standards and stay updated with global advancements in psychiatric care. My goal is to foster a new generation of professionals who are equipped to address the growing mental health crisis in Indonesia Jakarta.</w:t>
      </w:r>
    </w:p>
    <w:p>
      <w:pPr>
        <w:pStyle w:val="BodyText"/>
      </w:pPr>
      <w:r>
        <w:t xml:space="preserve">What excites me most about the opportunity at [Hospital/Institution Name] is your institution’s reputation for innovation and excellence in mental health services. I am particularly drawn to your initiatives focused on integrating mental health care into primary healthcare systems, a critical step toward reducing disparities in access. My experience with telepsychiatry and mobile clinics has prepared me to contribute to such efforts, ensuring that patients in remote areas of Jakarta receive timely support. I am also eager to collaborate with your team on research projects that address local mental health challenges, such as the impact of economic stressors or social isolation on psychological well-being.</w:t>
      </w:r>
    </w:p>
    <w:p>
      <w:pPr>
        <w:pStyle w:val="BodyText"/>
      </w:pPr>
      <w:r>
        <w:t xml:space="preserve">Indonesia Jakarta’s dynamic environment has shaped my approach to psychiatry, teaching me the importance of resilience and adaptability. Whether navigating the complexities of a bustling metropolis or supporting patients in underserved communities, I remain dedicated to delivering high-quality care that empowers individuals to thrive. My goal as a Psychiatrist is not only to treat symptoms but to nurture hope, restore dignity, and promote long-term recovery.</w:t>
      </w:r>
    </w:p>
    <w:p>
      <w:pPr>
        <w:pStyle w:val="BodyText"/>
      </w:pPr>
      <w:r>
        <w:t xml:space="preserve">I am confident that my experience, skills, and passion for psychiatry make me a strong candidate for this role. I would welcome the opportunity to discuss how my background aligns with the mission of [Hospital/Institution Name] and contribute to your continued success in improving mental health outcomes across Indonesia Jakarta. Thank you for considering my application. I look forward to the possibility of working together to transform lives through compassionate, expert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1:42:07Z</dcterms:created>
  <dcterms:modified xsi:type="dcterms:W3CDTF">2025-12-10T11:42:07Z</dcterms:modified>
</cp:coreProperties>
</file>

<file path=docProps/custom.xml><?xml version="1.0" encoding="utf-8"?>
<Properties xmlns="http://schemas.openxmlformats.org/officeDocument/2006/custom-properties" xmlns:vt="http://schemas.openxmlformats.org/officeDocument/2006/docPropsVTypes"/>
</file>